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5D99" w:rsidRDefault="00FB6B84">
      <w:bookmarkStart w:id="0" w:name="_GoBack"/>
      <w:bookmarkEnd w:id="0"/>
    </w:p>
    <w:p w:rsidR="007948BA" w:rsidRDefault="007948BA"/>
    <w:p w:rsidR="007948BA" w:rsidRDefault="007948BA"/>
    <w:p w:rsidR="007948BA" w:rsidRPr="007948BA" w:rsidRDefault="007948BA" w:rsidP="007948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8B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62D0A8F" wp14:editId="68FAF7CC">
            <wp:extent cx="9525" cy="9525"/>
            <wp:effectExtent l="0" t="0" r="0" b="0"/>
            <wp:docPr id="1" name="Picture 1" descr="https://ncuone.ncu.edu/d2l/img/lp/pixe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cuone.ncu.edu/d2l/img/lp/pixel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9"/>
          <w:szCs w:val="29"/>
        </w:rPr>
      </w:pPr>
      <w:r w:rsidRPr="007948BA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9"/>
          <w:szCs w:val="29"/>
        </w:rPr>
        <w:t>External Resource</w:t>
      </w: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proofErr w:type="gramStart"/>
      <w:r w:rsidRPr="007948BA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>National School Lunch Program.</w:t>
      </w:r>
      <w:proofErr w:type="gramEnd"/>
      <w:r w:rsidRPr="007948BA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 xml:space="preserve"> </w:t>
      </w:r>
      <w:proofErr w:type="gramStart"/>
      <w:r w:rsidRPr="007948BA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>(2018). United States Department of Agriculture.</w:t>
      </w:r>
      <w:proofErr w:type="gramEnd"/>
    </w:p>
    <w:p w:rsidR="007948BA" w:rsidRDefault="007948BA"/>
    <w:p w:rsidR="007948BA" w:rsidRDefault="007948BA"/>
    <w:p w:rsidR="007948BA" w:rsidRPr="007948BA" w:rsidRDefault="007948BA" w:rsidP="007948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8B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2DC4670" wp14:editId="07873180">
            <wp:extent cx="9525" cy="9525"/>
            <wp:effectExtent l="0" t="0" r="0" b="0"/>
            <wp:docPr id="2" name="Picture 2" descr="https://ncuone.ncu.edu/d2l/img/lp/pixe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ncuone.ncu.edu/d2l/img/lp/pixel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9"/>
          <w:szCs w:val="29"/>
        </w:rPr>
      </w:pPr>
      <w:r w:rsidRPr="007948BA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9"/>
          <w:szCs w:val="29"/>
        </w:rPr>
        <w:t>External Resource</w:t>
      </w: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</w:p>
    <w:p w:rsidR="007948BA" w:rsidRPr="007948BA" w:rsidRDefault="007948BA" w:rsidP="007948BA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proofErr w:type="spellStart"/>
      <w:r w:rsidRPr="007948BA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>Faught</w:t>
      </w:r>
      <w:proofErr w:type="spellEnd"/>
      <w:r w:rsidRPr="007948BA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>, M. C. (1942). The kids aren’t hungry any more. Saturday Evening Post, 215(1), 28–29.</w:t>
      </w:r>
    </w:p>
    <w:p w:rsidR="007948BA" w:rsidRDefault="007948BA"/>
    <w:sectPr w:rsidR="007948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c2NrAwMzU0MjNR0lEKTi0uzszPAykwrAUACCMoFSwAAAA="/>
  </w:docVars>
  <w:rsids>
    <w:rsidRoot w:val="007948BA"/>
    <w:rsid w:val="00027054"/>
    <w:rsid w:val="007948BA"/>
    <w:rsid w:val="008C4BAF"/>
    <w:rsid w:val="00FB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48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8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48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8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12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71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650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opchand, Heamwattie</dc:creator>
  <cp:lastModifiedBy>Roopchand, Heamwattie</cp:lastModifiedBy>
  <cp:revision>2</cp:revision>
  <dcterms:created xsi:type="dcterms:W3CDTF">2021-06-06T15:26:00Z</dcterms:created>
  <dcterms:modified xsi:type="dcterms:W3CDTF">2021-06-06T15:26:00Z</dcterms:modified>
</cp:coreProperties>
</file>